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774B8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862F98">
                              <w:rPr>
                                <w:b/>
                                <w:sz w:val="32"/>
                              </w:rPr>
                              <w:t xml:space="preserve">Science </w:t>
                            </w:r>
                            <w:bookmarkStart w:id="0" w:name="_GoBack"/>
                            <w:bookmarkEnd w:id="0"/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5774B8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 </w:t>
                      </w:r>
                      <w:r w:rsidR="00862F98">
                        <w:rPr>
                          <w:b/>
                          <w:sz w:val="32"/>
                        </w:rPr>
                        <w:t xml:space="preserve">Science </w:t>
                      </w:r>
                      <w:bookmarkStart w:id="1" w:name="_GoBack"/>
                      <w:bookmarkEnd w:id="1"/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BA4014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AP Chemistr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BA4014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AP Chemistry </w:t>
                      </w:r>
                    </w:p>
                  </w:txbxContent>
                </v:textbox>
              </v:shape>
            </w:pict>
          </mc:Fallback>
        </mc:AlternateContent>
      </w:r>
    </w:p>
    <w:p w:rsidR="005E5196" w:rsidRDefault="005E5196" w:rsidP="005B131E">
      <w:pPr>
        <w:pStyle w:val="Subtitle"/>
        <w:spacing w:line="240" w:lineRule="auto"/>
        <w:rPr>
          <w:szCs w:val="24"/>
        </w:rPr>
      </w:pPr>
    </w:p>
    <w:p w:rsidR="005774B8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Pr="00A53E92" w:rsidRDefault="005311E9" w:rsidP="00923109">
      <w:pPr>
        <w:pStyle w:val="Subtitle"/>
        <w:spacing w:line="240" w:lineRule="auto"/>
        <w:jc w:val="left"/>
        <w:rPr>
          <w:szCs w:val="24"/>
        </w:rPr>
      </w:pPr>
      <w:r w:rsidRPr="00A53E92">
        <w:rPr>
          <w:b/>
          <w:szCs w:val="24"/>
        </w:rPr>
        <w:t xml:space="preserve">Course Overview: </w:t>
      </w:r>
      <w:r w:rsidR="00BA4014" w:rsidRPr="00A53E92">
        <w:rPr>
          <w:szCs w:val="24"/>
        </w:rPr>
        <w:t xml:space="preserve">This course is designed to prepare students for the AP Chemistry test. It is equivalent in scope, difficulty, and speed to an introductory college chemistry course. </w:t>
      </w:r>
    </w:p>
    <w:p w:rsidR="00707A36" w:rsidRPr="00A53E92" w:rsidRDefault="00707A36" w:rsidP="00923109">
      <w:pPr>
        <w:pStyle w:val="Subtitle"/>
        <w:spacing w:line="240" w:lineRule="auto"/>
        <w:jc w:val="left"/>
        <w:rPr>
          <w:szCs w:val="24"/>
        </w:rPr>
      </w:pPr>
    </w:p>
    <w:p w:rsidR="00707A36" w:rsidRPr="00A53E92" w:rsidRDefault="00707A36" w:rsidP="00923109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Bold standards are essential </w:t>
      </w:r>
      <w:r w:rsidRPr="00A53E92">
        <w:rPr>
          <w:b/>
          <w:noProof/>
          <w:szCs w:val="24"/>
        </w:rPr>
        <w:t xml:space="preserve">standards that all students will learn as they complete the course.  </w:t>
      </w:r>
    </w:p>
    <w:p w:rsidR="00BA4014" w:rsidRPr="00A53E92" w:rsidRDefault="00BA4014" w:rsidP="00923109">
      <w:pPr>
        <w:pStyle w:val="Subtitle"/>
        <w:spacing w:line="240" w:lineRule="auto"/>
        <w:jc w:val="left"/>
        <w:rPr>
          <w:szCs w:val="24"/>
        </w:rPr>
      </w:pPr>
    </w:p>
    <w:p w:rsidR="006713A3" w:rsidRPr="00A53E92" w:rsidRDefault="005B131E" w:rsidP="00923109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>Unit 1</w:t>
      </w:r>
      <w:r w:rsidR="008C582D" w:rsidRPr="00A53E92">
        <w:rPr>
          <w:b/>
          <w:szCs w:val="24"/>
        </w:rPr>
        <w:t>:</w:t>
      </w:r>
      <w:r w:rsidR="006C702D" w:rsidRPr="00A53E92">
        <w:rPr>
          <w:b/>
          <w:szCs w:val="24"/>
        </w:rPr>
        <w:t xml:space="preserve"> Atoms, Molecules, and Stoichiometry </w:t>
      </w:r>
      <w:r w:rsidR="00CA7D71" w:rsidRPr="00A53E92">
        <w:rPr>
          <w:b/>
          <w:szCs w:val="24"/>
        </w:rPr>
        <w:t>(Ch 1,2,3)</w:t>
      </w:r>
    </w:p>
    <w:p w:rsidR="000540BE" w:rsidRPr="00A53E92" w:rsidRDefault="000540BE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A53E92" w:rsidRDefault="00902AF7" w:rsidP="00BA4014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BA4014" w:rsidRPr="00A53E92">
        <w:rPr>
          <w:szCs w:val="24"/>
        </w:rPr>
        <w:t xml:space="preserve">This unit will review important concepts from Chemistry 1. </w:t>
      </w:r>
    </w:p>
    <w:p w:rsidR="00707A36" w:rsidRPr="00A53E92" w:rsidRDefault="00707A36" w:rsidP="00BA4014">
      <w:pPr>
        <w:pStyle w:val="Subtitle"/>
        <w:spacing w:line="240" w:lineRule="auto"/>
        <w:ind w:firstLine="720"/>
        <w:jc w:val="left"/>
        <w:rPr>
          <w:szCs w:val="24"/>
        </w:rPr>
      </w:pPr>
    </w:p>
    <w:p w:rsidR="00707A36" w:rsidRPr="00A53E92" w:rsidRDefault="00707A36" w:rsidP="00BA4014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A53E92">
        <w:rPr>
          <w:b/>
          <w:szCs w:val="24"/>
        </w:rPr>
        <w:t>Standards</w:t>
      </w:r>
    </w:p>
    <w:p w:rsidR="00902AF7" w:rsidRPr="00A53E92" w:rsidRDefault="008137B5" w:rsidP="006C702D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</w:t>
      </w:r>
      <w:r w:rsidR="006C702D" w:rsidRPr="00A53E92">
        <w:rPr>
          <w:szCs w:val="24"/>
        </w:rPr>
        <w:t xml:space="preserve"> can estimate the value for mathematical operations if required. </w:t>
      </w:r>
    </w:p>
    <w:p w:rsidR="006C702D" w:rsidRPr="00A53E92" w:rsidRDefault="008137B5" w:rsidP="006C702D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</w:t>
      </w:r>
      <w:r w:rsidR="006C702D" w:rsidRPr="00A53E92">
        <w:rPr>
          <w:szCs w:val="24"/>
        </w:rPr>
        <w:t xml:space="preserve"> understand scientific notation and the log scale.</w:t>
      </w:r>
    </w:p>
    <w:p w:rsidR="006C702D" w:rsidRPr="00A53E92" w:rsidRDefault="008137B5" w:rsidP="006C702D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</w:t>
      </w:r>
      <w:r w:rsidR="006C702D" w:rsidRPr="00A53E92">
        <w:rPr>
          <w:szCs w:val="24"/>
        </w:rPr>
        <w:t xml:space="preserve"> can use Sig Figs with the four basic mathematical operations. </w:t>
      </w:r>
    </w:p>
    <w:p w:rsidR="006C702D" w:rsidRPr="00A53E92" w:rsidRDefault="008137B5" w:rsidP="006C702D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</w:t>
      </w:r>
      <w:r w:rsidR="006C702D" w:rsidRPr="00A53E92">
        <w:rPr>
          <w:szCs w:val="24"/>
        </w:rPr>
        <w:t xml:space="preserve"> can read instrumentation to the correct number of Sig Fig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tell mixtures from pure substance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basic experiments done to discover the structure of atom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identify the subatomic particle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name chemical compound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complete stoich</w:t>
      </w:r>
      <w:r w:rsidR="00BA4014" w:rsidRPr="00A53E92">
        <w:rPr>
          <w:szCs w:val="24"/>
        </w:rPr>
        <w:t>iometry</w:t>
      </w:r>
      <w:r w:rsidRPr="00A53E92">
        <w:rPr>
          <w:szCs w:val="24"/>
        </w:rPr>
        <w:t xml:space="preserve"> calculation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mole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difference between molecular and empirical formulas. </w:t>
      </w:r>
    </w:p>
    <w:p w:rsidR="003F1B46" w:rsidRPr="00A53E92" w:rsidRDefault="003F1B46" w:rsidP="003F1B46">
      <w:pPr>
        <w:pStyle w:val="Subtitle"/>
        <w:numPr>
          <w:ilvl w:val="0"/>
          <w:numId w:val="37"/>
        </w:numPr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Students can balance chemical reactions. </w:t>
      </w:r>
    </w:p>
    <w:p w:rsidR="003F1B46" w:rsidRPr="00A53E92" w:rsidRDefault="003F1B46" w:rsidP="003F1B46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t>Standards</w:t>
      </w:r>
      <w:r w:rsidR="00BA4014" w:rsidRPr="00A53E92">
        <w:rPr>
          <w:b/>
          <w:szCs w:val="24"/>
        </w:rPr>
        <w:t xml:space="preserve"> </w:t>
      </w:r>
      <w:r w:rsidR="00BA4014" w:rsidRPr="00A53E92">
        <w:rPr>
          <w:szCs w:val="24"/>
        </w:rPr>
        <w:t>PS1-7</w:t>
      </w:r>
    </w:p>
    <w:p w:rsidR="000540BE" w:rsidRPr="00A53E92" w:rsidRDefault="000540BE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A53E92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>Unit 2:</w:t>
      </w:r>
      <w:r w:rsidR="006C702D" w:rsidRPr="00A53E92">
        <w:rPr>
          <w:b/>
          <w:szCs w:val="24"/>
        </w:rPr>
        <w:t xml:space="preserve"> Reaction Types, Gases, Periodicity </w:t>
      </w:r>
      <w:r w:rsidR="00CA7D71" w:rsidRPr="00A53E92">
        <w:rPr>
          <w:b/>
          <w:szCs w:val="24"/>
        </w:rPr>
        <w:t>(Ch 4,5,7)</w:t>
      </w:r>
    </w:p>
    <w:p w:rsidR="00902AF7" w:rsidRPr="00A53E92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A53E92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BA4014" w:rsidRPr="00A53E92">
        <w:rPr>
          <w:szCs w:val="24"/>
        </w:rPr>
        <w:t xml:space="preserve">This unit will discuss how chemical reactions and elements can be grouped together to make predictions. </w:t>
      </w: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902AF7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classify types of reactions. 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difference between solvents and solutes. 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why water dissolves polar substances. 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three models for acidity. 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calculate molarity. 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identify types of chemical reactions.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use the ideal gas law and other laws to solve problems.</w:t>
      </w:r>
    </w:p>
    <w:p w:rsidR="003F1B46" w:rsidRPr="00A53E92" w:rsidRDefault="003F1B46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identify patterns on the periodic table. </w:t>
      </w:r>
    </w:p>
    <w:p w:rsidR="00AF61C4" w:rsidRPr="00A53E92" w:rsidRDefault="00AF61C4" w:rsidP="003F1B46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apply Beer’s Law to determine concentrations.</w:t>
      </w:r>
    </w:p>
    <w:p w:rsidR="005311E9" w:rsidRPr="00A53E92" w:rsidRDefault="00572D07" w:rsidP="000540BE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lastRenderedPageBreak/>
        <w:t>Standards</w:t>
      </w:r>
      <w:r w:rsidR="00BA4014" w:rsidRPr="00A53E92">
        <w:rPr>
          <w:b/>
          <w:szCs w:val="24"/>
        </w:rPr>
        <w:t xml:space="preserve"> </w:t>
      </w:r>
      <w:r w:rsidR="00BA4014" w:rsidRPr="00A53E92">
        <w:rPr>
          <w:szCs w:val="24"/>
        </w:rPr>
        <w:t>PS1-1</w:t>
      </w:r>
    </w:p>
    <w:p w:rsidR="00FF23CB" w:rsidRPr="00A53E92" w:rsidRDefault="00FF23CB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A53E92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>Unit 3:</w:t>
      </w:r>
      <w:r w:rsidR="006C702D" w:rsidRPr="00A53E92">
        <w:rPr>
          <w:b/>
          <w:szCs w:val="24"/>
        </w:rPr>
        <w:t xml:space="preserve"> Thermodynamics</w:t>
      </w:r>
      <w:r w:rsidR="00CA7D71" w:rsidRPr="00A53E92">
        <w:rPr>
          <w:b/>
          <w:szCs w:val="24"/>
        </w:rPr>
        <w:t xml:space="preserve"> (Ch 6)</w:t>
      </w:r>
    </w:p>
    <w:p w:rsidR="00902AF7" w:rsidRPr="00A53E92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6424F3" w:rsidRPr="00A53E92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BA4014" w:rsidRPr="00A53E92">
        <w:rPr>
          <w:szCs w:val="24"/>
        </w:rPr>
        <w:t xml:space="preserve">This unit studies energy transfers in chemical reactions. </w:t>
      </w: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902AF7" w:rsidRPr="00A53E92" w:rsidRDefault="006577FB" w:rsidP="006577FB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explain the meaning of Delta G and Delta H in the context of a reaction. </w:t>
      </w:r>
    </w:p>
    <w:p w:rsidR="006577FB" w:rsidRPr="00A53E92" w:rsidRDefault="006577FB" w:rsidP="006577FB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at chemical bonds store energy which can be released when they are broken. </w:t>
      </w:r>
    </w:p>
    <w:p w:rsidR="006577FB" w:rsidRPr="00A53E92" w:rsidRDefault="006577FB" w:rsidP="006577FB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the difference between endothermic and exothermic reactions. </w:t>
      </w:r>
    </w:p>
    <w:p w:rsidR="006577FB" w:rsidRPr="00A53E92" w:rsidRDefault="006577FB" w:rsidP="006577FB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Hess’s Law. </w:t>
      </w:r>
    </w:p>
    <w:p w:rsidR="00902AF7" w:rsidRPr="00A53E92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A53E92" w:rsidRDefault="008C582D" w:rsidP="00902AF7">
      <w:pPr>
        <w:pStyle w:val="Subtitle"/>
        <w:spacing w:line="240" w:lineRule="auto"/>
        <w:jc w:val="left"/>
        <w:rPr>
          <w:szCs w:val="24"/>
        </w:rPr>
      </w:pPr>
      <w:r w:rsidRPr="00A53E92">
        <w:rPr>
          <w:b/>
          <w:szCs w:val="24"/>
        </w:rPr>
        <w:t>Unit 4:</w:t>
      </w:r>
      <w:r w:rsidR="006C702D" w:rsidRPr="00A53E92">
        <w:rPr>
          <w:b/>
          <w:szCs w:val="24"/>
        </w:rPr>
        <w:t xml:space="preserve"> Bonding and Orbitals</w:t>
      </w:r>
      <w:r w:rsidR="00CA7D71" w:rsidRPr="00A53E92">
        <w:rPr>
          <w:b/>
          <w:szCs w:val="24"/>
        </w:rPr>
        <w:t xml:space="preserve"> (Ch </w:t>
      </w:r>
      <w:r w:rsidR="0058541F" w:rsidRPr="00A53E92">
        <w:rPr>
          <w:b/>
          <w:szCs w:val="24"/>
        </w:rPr>
        <w:t>8,9)</w:t>
      </w:r>
    </w:p>
    <w:p w:rsidR="006424F3" w:rsidRPr="00A53E92" w:rsidRDefault="006424F3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02AF7" w:rsidRPr="00A53E92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BA4014" w:rsidRPr="00A53E92">
        <w:rPr>
          <w:szCs w:val="24"/>
        </w:rPr>
        <w:t xml:space="preserve">This unit discusses how electrons overlap to form chemical bonds. </w:t>
      </w: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diagram s,p, and d orbitals.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understand how to position nodes and antinodes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diagram overlapping orbitals in chemical bonds. 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how electronegativity affects the shape of bonds. 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how to calculate bond energies and lattice energies. </w:t>
      </w:r>
    </w:p>
    <w:p w:rsidR="006577FB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where octet exceptions come from. </w:t>
      </w:r>
    </w:p>
    <w:p w:rsidR="00902AF7" w:rsidRPr="00A53E92" w:rsidRDefault="006577FB" w:rsidP="006577FB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how to read a PES spectrum.  </w:t>
      </w:r>
    </w:p>
    <w:p w:rsidR="00902AF7" w:rsidRPr="00A53E92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t>Standards</w:t>
      </w:r>
      <w:r w:rsidR="00BA4014" w:rsidRPr="00A53E92">
        <w:rPr>
          <w:b/>
          <w:szCs w:val="24"/>
        </w:rPr>
        <w:t xml:space="preserve"> </w:t>
      </w:r>
      <w:r w:rsidR="00BA4014" w:rsidRPr="00A53E92">
        <w:rPr>
          <w:szCs w:val="24"/>
        </w:rPr>
        <w:t xml:space="preserve">PS1-2 PS1-3 </w:t>
      </w:r>
    </w:p>
    <w:p w:rsidR="00902AF7" w:rsidRPr="00A53E92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A53E92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>Unit 5</w:t>
      </w:r>
      <w:r w:rsidR="008C582D" w:rsidRPr="00A53E92">
        <w:rPr>
          <w:b/>
          <w:szCs w:val="24"/>
        </w:rPr>
        <w:t>:</w:t>
      </w:r>
      <w:r w:rsidR="006C702D" w:rsidRPr="00A53E92">
        <w:rPr>
          <w:b/>
          <w:szCs w:val="24"/>
        </w:rPr>
        <w:t xml:space="preserve"> </w:t>
      </w:r>
      <w:r w:rsidR="006C702D" w:rsidRPr="00A53E92">
        <w:rPr>
          <w:b/>
          <w:noProof/>
          <w:szCs w:val="24"/>
        </w:rPr>
        <w:t>IMFs</w:t>
      </w:r>
      <w:r w:rsidR="006C702D" w:rsidRPr="00A53E92">
        <w:rPr>
          <w:b/>
          <w:szCs w:val="24"/>
        </w:rPr>
        <w:t xml:space="preserve">, Solutions </w:t>
      </w:r>
      <w:r w:rsidR="006C702D" w:rsidRPr="00A53E92">
        <w:rPr>
          <w:b/>
          <w:noProof/>
          <w:szCs w:val="24"/>
        </w:rPr>
        <w:t>and</w:t>
      </w:r>
      <w:r w:rsidR="006C702D" w:rsidRPr="00A53E92">
        <w:rPr>
          <w:b/>
          <w:szCs w:val="24"/>
        </w:rPr>
        <w:t xml:space="preserve"> Kinetics </w:t>
      </w:r>
      <w:r w:rsidR="0058541F" w:rsidRPr="00A53E92">
        <w:rPr>
          <w:b/>
          <w:szCs w:val="24"/>
        </w:rPr>
        <w:t>(Ch 10,11,12)</w:t>
      </w:r>
    </w:p>
    <w:p w:rsidR="00902AF7" w:rsidRPr="00A53E92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A53E92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965643" w:rsidRPr="00A53E92">
        <w:rPr>
          <w:szCs w:val="24"/>
        </w:rPr>
        <w:t xml:space="preserve">This unit relates intermolecular forces to how well chemicals dissolve in water and other solvents, along with examining how intermolecular forces affect chemical reactions. </w:t>
      </w: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6424F3" w:rsidRPr="00A53E92" w:rsidRDefault="00AC478D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Students can identify the intermolecular forces a set of molecules would experience. </w:t>
      </w:r>
    </w:p>
    <w:p w:rsidR="00AC478D" w:rsidRPr="00A53E92" w:rsidRDefault="00AC478D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rank </w:t>
      </w:r>
      <w:r w:rsidRPr="00A53E92">
        <w:rPr>
          <w:noProof/>
          <w:szCs w:val="24"/>
        </w:rPr>
        <w:t>IMFs</w:t>
      </w:r>
      <w:r w:rsidRPr="00A53E92">
        <w:rPr>
          <w:szCs w:val="24"/>
        </w:rPr>
        <w:t xml:space="preserve"> by strength. </w:t>
      </w:r>
    </w:p>
    <w:p w:rsidR="00AC478D" w:rsidRPr="00A53E92" w:rsidRDefault="00AC478D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identify metallic and network solid bonding. </w:t>
      </w:r>
    </w:p>
    <w:p w:rsidR="00AC478D" w:rsidRPr="00A53E92" w:rsidRDefault="00AC478D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relate </w:t>
      </w:r>
      <w:r w:rsidRPr="00A53E92">
        <w:rPr>
          <w:noProof/>
          <w:szCs w:val="24"/>
        </w:rPr>
        <w:t>IMFs</w:t>
      </w:r>
      <w:r w:rsidRPr="00A53E92">
        <w:rPr>
          <w:szCs w:val="24"/>
        </w:rPr>
        <w:t xml:space="preserve"> to phase changes and vapor pressure.</w:t>
      </w:r>
    </w:p>
    <w:p w:rsidR="00AC478D" w:rsidRPr="00A53E92" w:rsidRDefault="00AC478D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read phase diagrams. </w:t>
      </w:r>
    </w:p>
    <w:p w:rsidR="00AC478D" w:rsidRPr="00A53E92" w:rsidRDefault="00790200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understand how colligative effects relate to concentration. </w:t>
      </w:r>
    </w:p>
    <w:p w:rsidR="00790200" w:rsidRPr="00A53E92" w:rsidRDefault="00904A7F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calculate </w:t>
      </w:r>
      <w:r w:rsidR="00707A36" w:rsidRPr="00A53E92">
        <w:rPr>
          <w:szCs w:val="24"/>
        </w:rPr>
        <w:t xml:space="preserve">the </w:t>
      </w:r>
      <w:r w:rsidRPr="00A53E92">
        <w:rPr>
          <w:noProof/>
          <w:szCs w:val="24"/>
        </w:rPr>
        <w:t>rate</w:t>
      </w:r>
      <w:r w:rsidRPr="00A53E92">
        <w:rPr>
          <w:szCs w:val="24"/>
        </w:rPr>
        <w:t xml:space="preserve"> and relate it to kinetics. </w:t>
      </w:r>
    </w:p>
    <w:p w:rsidR="00904A7F" w:rsidRPr="00A53E92" w:rsidRDefault="00904A7F" w:rsidP="000A7201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use the integrated rate laws. </w:t>
      </w:r>
    </w:p>
    <w:p w:rsidR="00904A7F" w:rsidRPr="00A53E92" w:rsidRDefault="00904A7F" w:rsidP="00904A7F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identify the reaction mechanism from a rate law. </w:t>
      </w:r>
    </w:p>
    <w:p w:rsidR="000540BE" w:rsidRPr="00A53E92" w:rsidRDefault="00572D07" w:rsidP="00707A36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t>Standards</w:t>
      </w:r>
      <w:r w:rsidR="00BA4014" w:rsidRPr="00A53E92">
        <w:rPr>
          <w:b/>
          <w:szCs w:val="24"/>
        </w:rPr>
        <w:t xml:space="preserve"> </w:t>
      </w:r>
      <w:r w:rsidR="00707A36" w:rsidRPr="00A53E92">
        <w:rPr>
          <w:szCs w:val="24"/>
        </w:rPr>
        <w:t>PS1-5 PS1-6</w:t>
      </w:r>
    </w:p>
    <w:p w:rsidR="00E32F90" w:rsidRPr="00A53E92" w:rsidRDefault="00E32F90" w:rsidP="000540BE">
      <w:pPr>
        <w:pStyle w:val="Subtitle"/>
        <w:spacing w:line="240" w:lineRule="auto"/>
        <w:jc w:val="left"/>
        <w:rPr>
          <w:b/>
          <w:szCs w:val="24"/>
        </w:rPr>
      </w:pPr>
    </w:p>
    <w:p w:rsidR="00904A7F" w:rsidRPr="00A53E92" w:rsidRDefault="00856B3B" w:rsidP="000540BE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lastRenderedPageBreak/>
        <w:t xml:space="preserve">Unit </w:t>
      </w:r>
      <w:r w:rsidR="008C582D" w:rsidRPr="00A53E92">
        <w:rPr>
          <w:b/>
          <w:szCs w:val="24"/>
        </w:rPr>
        <w:t>6:</w:t>
      </w:r>
      <w:r w:rsidR="006C702D" w:rsidRPr="00A53E92">
        <w:rPr>
          <w:b/>
          <w:szCs w:val="24"/>
        </w:rPr>
        <w:t xml:space="preserve"> Equilibrium </w:t>
      </w:r>
      <w:r w:rsidR="0058541F" w:rsidRPr="00A53E92">
        <w:rPr>
          <w:b/>
          <w:szCs w:val="24"/>
        </w:rPr>
        <w:t>(Ch 13)</w:t>
      </w:r>
      <w:r w:rsidR="00904A7F" w:rsidRPr="00A53E92">
        <w:rPr>
          <w:b/>
          <w:szCs w:val="24"/>
        </w:rPr>
        <w:t xml:space="preserve"> </w:t>
      </w:r>
    </w:p>
    <w:p w:rsidR="00904A7F" w:rsidRPr="00A53E92" w:rsidRDefault="00904A7F" w:rsidP="00904A7F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856B3B" w:rsidRPr="00A53E92" w:rsidRDefault="00904A7F" w:rsidP="00904A7F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965643" w:rsidRPr="00A53E92">
        <w:rPr>
          <w:szCs w:val="24"/>
        </w:rPr>
        <w:t xml:space="preserve">This unit will review the equilibrium unit from Chemistry 1. </w:t>
      </w:r>
    </w:p>
    <w:p w:rsidR="00707A36" w:rsidRPr="00A53E92" w:rsidRDefault="00707A36" w:rsidP="00904A7F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904A7F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856B3B" w:rsidRPr="00A53E92" w:rsidRDefault="00904A7F" w:rsidP="00904A7F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use equilibrium constants and equations.</w:t>
      </w:r>
    </w:p>
    <w:p w:rsidR="00904A7F" w:rsidRPr="00A53E92" w:rsidRDefault="00904A7F" w:rsidP="00904A7F">
      <w:pPr>
        <w:pStyle w:val="Subtitle"/>
        <w:numPr>
          <w:ilvl w:val="0"/>
          <w:numId w:val="43"/>
        </w:numPr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Students can apply Le Chatlier’s principle. </w:t>
      </w:r>
    </w:p>
    <w:p w:rsidR="00856B3B" w:rsidRPr="00A53E92" w:rsidRDefault="00904A7F" w:rsidP="000540BE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use pressures in equilibrium expressions. </w:t>
      </w:r>
    </w:p>
    <w:p w:rsidR="000540BE" w:rsidRPr="00A53E92" w:rsidRDefault="000540BE" w:rsidP="006C702D">
      <w:pPr>
        <w:pStyle w:val="Subtitle"/>
        <w:spacing w:line="240" w:lineRule="auto"/>
        <w:jc w:val="left"/>
        <w:rPr>
          <w:b/>
          <w:szCs w:val="24"/>
        </w:rPr>
      </w:pPr>
    </w:p>
    <w:p w:rsidR="0058541F" w:rsidRPr="00A53E92" w:rsidRDefault="006C702D" w:rsidP="006C702D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Unit 7: Acids/Bases Equilibrium </w:t>
      </w:r>
      <w:r w:rsidR="0058541F" w:rsidRPr="00A53E92">
        <w:rPr>
          <w:b/>
          <w:szCs w:val="24"/>
        </w:rPr>
        <w:t xml:space="preserve">(Ch 14,15) </w:t>
      </w:r>
    </w:p>
    <w:p w:rsidR="006C702D" w:rsidRPr="00A53E92" w:rsidRDefault="006C702D" w:rsidP="006C702D">
      <w:pPr>
        <w:pStyle w:val="Subtitle"/>
        <w:spacing w:line="240" w:lineRule="auto"/>
        <w:jc w:val="left"/>
        <w:rPr>
          <w:szCs w:val="24"/>
        </w:rPr>
      </w:pPr>
    </w:p>
    <w:p w:rsidR="006C702D" w:rsidRPr="00A53E92" w:rsidRDefault="006C702D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965643" w:rsidRPr="00A53E92">
        <w:rPr>
          <w:szCs w:val="24"/>
        </w:rPr>
        <w:t xml:space="preserve">This unit will apply equilibrium to acid/base reactions, weak acids </w:t>
      </w:r>
      <w:r w:rsidR="00965643" w:rsidRPr="00A53E92">
        <w:rPr>
          <w:noProof/>
          <w:szCs w:val="24"/>
        </w:rPr>
        <w:t>and</w:t>
      </w:r>
      <w:r w:rsidR="00965643" w:rsidRPr="00A53E92">
        <w:rPr>
          <w:szCs w:val="24"/>
        </w:rPr>
        <w:t xml:space="preserve"> weak bases. </w:t>
      </w:r>
    </w:p>
    <w:p w:rsidR="00707A36" w:rsidRPr="00A53E92" w:rsidRDefault="00707A36" w:rsidP="006C702D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6C702D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identify acids and bases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make pH calculations.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calculate pHs for strong and weak acids.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use the Henderson </w:t>
      </w:r>
      <w:r w:rsidRPr="00A53E92">
        <w:rPr>
          <w:noProof/>
          <w:szCs w:val="24"/>
        </w:rPr>
        <w:t>Hasselbac</w:t>
      </w:r>
      <w:r w:rsidRPr="00A53E92">
        <w:rPr>
          <w:szCs w:val="24"/>
        </w:rPr>
        <w:t xml:space="preserve"> equation.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determine conjugate bases for acids.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determine the </w:t>
      </w:r>
      <w:r w:rsidR="00965643" w:rsidRPr="00A53E92">
        <w:rPr>
          <w:szCs w:val="24"/>
        </w:rPr>
        <w:t>acidity</w:t>
      </w:r>
      <w:r w:rsidRPr="00A53E92">
        <w:rPr>
          <w:szCs w:val="24"/>
        </w:rPr>
        <w:t>/</w:t>
      </w:r>
      <w:r w:rsidR="00965643" w:rsidRPr="00A53E92">
        <w:rPr>
          <w:szCs w:val="24"/>
        </w:rPr>
        <w:t>basicity</w:t>
      </w:r>
      <w:r w:rsidRPr="00A53E92">
        <w:rPr>
          <w:szCs w:val="24"/>
        </w:rPr>
        <w:t xml:space="preserve"> of salts. 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calculate the pH of buffers.</w:t>
      </w:r>
    </w:p>
    <w:p w:rsidR="00904A7F" w:rsidRPr="00A53E92" w:rsidRDefault="00904A7F" w:rsidP="00904A7F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select the proper indicator for acids and bases. </w:t>
      </w:r>
    </w:p>
    <w:p w:rsidR="006C702D" w:rsidRPr="00A53E92" w:rsidRDefault="006C702D" w:rsidP="006C702D">
      <w:pPr>
        <w:rPr>
          <w:sz w:val="24"/>
          <w:szCs w:val="24"/>
        </w:rPr>
      </w:pPr>
    </w:p>
    <w:p w:rsidR="006C702D" w:rsidRPr="00A53E92" w:rsidRDefault="006C702D" w:rsidP="006C702D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>Unit 8: Spontaneity, Entropy, Delta G, Delta S</w:t>
      </w:r>
      <w:r w:rsidR="0058541F" w:rsidRPr="00A53E92">
        <w:rPr>
          <w:b/>
          <w:szCs w:val="24"/>
        </w:rPr>
        <w:t xml:space="preserve"> (Ch 17) </w:t>
      </w:r>
    </w:p>
    <w:p w:rsidR="006C702D" w:rsidRPr="00A53E92" w:rsidRDefault="006C702D" w:rsidP="006C702D">
      <w:pPr>
        <w:pStyle w:val="Subtitle"/>
        <w:spacing w:line="240" w:lineRule="auto"/>
        <w:jc w:val="left"/>
        <w:rPr>
          <w:szCs w:val="24"/>
        </w:rPr>
      </w:pPr>
    </w:p>
    <w:p w:rsidR="006C702D" w:rsidRPr="00A53E92" w:rsidRDefault="006C702D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965643" w:rsidRPr="00A53E92">
        <w:rPr>
          <w:szCs w:val="24"/>
        </w:rPr>
        <w:t xml:space="preserve">This unit will discuss what causes reactions to run in the direction they do, and why some reactions go in reverse. </w:t>
      </w:r>
    </w:p>
    <w:p w:rsidR="00965643" w:rsidRPr="00A53E92" w:rsidRDefault="00965643" w:rsidP="006C702D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6C702D" w:rsidRPr="00A53E92" w:rsidRDefault="00904A7F" w:rsidP="00904A7F">
      <w:pPr>
        <w:pStyle w:val="Subtitle"/>
        <w:numPr>
          <w:ilvl w:val="0"/>
          <w:numId w:val="45"/>
        </w:numPr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Students can define and use the concept of spontaneous reactions. </w:t>
      </w:r>
    </w:p>
    <w:p w:rsidR="00904A7F" w:rsidRPr="00A53E92" w:rsidRDefault="00904A7F" w:rsidP="00904A7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relate entropy to thermodynamic laws.</w:t>
      </w:r>
    </w:p>
    <w:p w:rsidR="00904A7F" w:rsidRPr="00A53E92" w:rsidRDefault="00904A7F" w:rsidP="00904A7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calculate free energy.</w:t>
      </w:r>
    </w:p>
    <w:p w:rsidR="00904A7F" w:rsidRPr="00A53E92" w:rsidRDefault="00904A7F" w:rsidP="00904A7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A53E92">
        <w:rPr>
          <w:noProof/>
          <w:szCs w:val="24"/>
        </w:rPr>
        <w:t>Student</w:t>
      </w:r>
      <w:r w:rsidR="00707A36" w:rsidRPr="00A53E92">
        <w:rPr>
          <w:noProof/>
          <w:szCs w:val="24"/>
        </w:rPr>
        <w:t>s</w:t>
      </w:r>
      <w:r w:rsidRPr="00A53E92">
        <w:rPr>
          <w:szCs w:val="24"/>
        </w:rPr>
        <w:t xml:space="preserve"> can calculate how entropy changes with temperature changes.</w:t>
      </w:r>
    </w:p>
    <w:p w:rsidR="00904A7F" w:rsidRPr="00A53E92" w:rsidRDefault="00904A7F" w:rsidP="00904A7F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relate entropy and free energy to work. </w:t>
      </w:r>
    </w:p>
    <w:p w:rsidR="006C702D" w:rsidRPr="00A53E92" w:rsidRDefault="006C702D" w:rsidP="006C702D">
      <w:pPr>
        <w:pStyle w:val="Subtitle"/>
        <w:spacing w:line="240" w:lineRule="auto"/>
        <w:ind w:firstLine="720"/>
        <w:jc w:val="left"/>
        <w:rPr>
          <w:szCs w:val="24"/>
        </w:rPr>
      </w:pPr>
      <w:r w:rsidRPr="00A53E92">
        <w:rPr>
          <w:b/>
          <w:szCs w:val="24"/>
        </w:rPr>
        <w:t>Standards</w:t>
      </w:r>
      <w:r w:rsidR="00BA4014" w:rsidRPr="00A53E92">
        <w:rPr>
          <w:b/>
          <w:szCs w:val="24"/>
        </w:rPr>
        <w:t xml:space="preserve"> </w:t>
      </w:r>
      <w:r w:rsidR="00BA4014" w:rsidRPr="00A53E92">
        <w:rPr>
          <w:szCs w:val="24"/>
        </w:rPr>
        <w:t>PS1-4</w:t>
      </w:r>
    </w:p>
    <w:p w:rsidR="006C702D" w:rsidRPr="00A53E92" w:rsidRDefault="006C702D" w:rsidP="006C702D">
      <w:pPr>
        <w:rPr>
          <w:sz w:val="24"/>
          <w:szCs w:val="24"/>
        </w:rPr>
      </w:pPr>
    </w:p>
    <w:p w:rsidR="006C702D" w:rsidRPr="00A53E92" w:rsidRDefault="006C702D" w:rsidP="006C702D">
      <w:pPr>
        <w:pStyle w:val="Subtitle"/>
        <w:spacing w:line="240" w:lineRule="auto"/>
        <w:jc w:val="left"/>
        <w:rPr>
          <w:b/>
          <w:szCs w:val="24"/>
        </w:rPr>
      </w:pPr>
      <w:r w:rsidRPr="00A53E92">
        <w:rPr>
          <w:b/>
          <w:szCs w:val="24"/>
        </w:rPr>
        <w:t xml:space="preserve">Unit 9: </w:t>
      </w:r>
      <w:r w:rsidR="00A53E92" w:rsidRPr="00A53E92">
        <w:rPr>
          <w:b/>
          <w:szCs w:val="24"/>
        </w:rPr>
        <w:t>Electrochemistry (</w:t>
      </w:r>
      <w:r w:rsidR="0058541F" w:rsidRPr="00A53E92">
        <w:rPr>
          <w:b/>
          <w:szCs w:val="24"/>
        </w:rPr>
        <w:t xml:space="preserve">Ch 18) </w:t>
      </w:r>
    </w:p>
    <w:p w:rsidR="006C702D" w:rsidRPr="00A53E92" w:rsidRDefault="006C702D" w:rsidP="006C702D">
      <w:pPr>
        <w:pStyle w:val="Subtitle"/>
        <w:spacing w:line="240" w:lineRule="auto"/>
        <w:jc w:val="left"/>
        <w:rPr>
          <w:szCs w:val="24"/>
        </w:rPr>
      </w:pPr>
    </w:p>
    <w:p w:rsidR="006C702D" w:rsidRPr="00A53E92" w:rsidRDefault="006C702D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 xml:space="preserve">Description: </w:t>
      </w:r>
      <w:r w:rsidR="00965643" w:rsidRPr="00A53E92">
        <w:rPr>
          <w:szCs w:val="24"/>
        </w:rPr>
        <w:t xml:space="preserve">This unit will discuss chemical reactions that transfer electrons between elements. </w:t>
      </w:r>
    </w:p>
    <w:p w:rsidR="00707A36" w:rsidRPr="00A53E92" w:rsidRDefault="00707A36" w:rsidP="006C702D">
      <w:pPr>
        <w:pStyle w:val="Subtitle"/>
        <w:spacing w:line="240" w:lineRule="auto"/>
        <w:ind w:left="720"/>
        <w:jc w:val="left"/>
        <w:rPr>
          <w:szCs w:val="24"/>
        </w:rPr>
      </w:pPr>
    </w:p>
    <w:p w:rsidR="00707A36" w:rsidRPr="00A53E92" w:rsidRDefault="00707A36" w:rsidP="006C702D">
      <w:pPr>
        <w:pStyle w:val="Subtitle"/>
        <w:spacing w:line="240" w:lineRule="auto"/>
        <w:ind w:left="720"/>
        <w:jc w:val="left"/>
        <w:rPr>
          <w:szCs w:val="24"/>
        </w:rPr>
      </w:pPr>
      <w:r w:rsidRPr="00A53E92">
        <w:rPr>
          <w:b/>
          <w:szCs w:val="24"/>
        </w:rPr>
        <w:t>Standards</w:t>
      </w:r>
    </w:p>
    <w:p w:rsidR="006C702D" w:rsidRPr="00A53E92" w:rsidRDefault="00904A7F" w:rsidP="00904A7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 xml:space="preserve">Students can balance redox reactions. </w:t>
      </w:r>
    </w:p>
    <w:p w:rsidR="00904A7F" w:rsidRPr="00A53E92" w:rsidRDefault="00904A7F" w:rsidP="00904A7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calculate cell potential and work.</w:t>
      </w:r>
    </w:p>
    <w:p w:rsidR="00904A7F" w:rsidRPr="00A53E92" w:rsidRDefault="00904A7F" w:rsidP="00904A7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A53E92">
        <w:rPr>
          <w:noProof/>
          <w:szCs w:val="24"/>
        </w:rPr>
        <w:t>Student</w:t>
      </w:r>
      <w:r w:rsidR="00707A36" w:rsidRPr="00A53E92">
        <w:rPr>
          <w:noProof/>
          <w:szCs w:val="24"/>
        </w:rPr>
        <w:t>s</w:t>
      </w:r>
      <w:r w:rsidRPr="00A53E92">
        <w:rPr>
          <w:szCs w:val="24"/>
        </w:rPr>
        <w:t xml:space="preserve"> can do stoichiometry related to electrochemistry. </w:t>
      </w:r>
    </w:p>
    <w:p w:rsidR="00904A7F" w:rsidRPr="00A53E92" w:rsidRDefault="00904A7F" w:rsidP="00904A7F">
      <w:pPr>
        <w:pStyle w:val="Subtitle"/>
        <w:numPr>
          <w:ilvl w:val="0"/>
          <w:numId w:val="46"/>
        </w:numPr>
        <w:spacing w:line="240" w:lineRule="auto"/>
        <w:jc w:val="left"/>
        <w:rPr>
          <w:szCs w:val="24"/>
        </w:rPr>
      </w:pPr>
      <w:r w:rsidRPr="00A53E92">
        <w:rPr>
          <w:szCs w:val="24"/>
        </w:rPr>
        <w:t>Students can correct for correction using the Nernst equation.</w:t>
      </w: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B323EF8"/>
    <w:multiLevelType w:val="hybridMultilevel"/>
    <w:tmpl w:val="0ECC27FC"/>
    <w:lvl w:ilvl="0" w:tplc="D20253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119CD"/>
    <w:multiLevelType w:val="hybridMultilevel"/>
    <w:tmpl w:val="21D0A1F0"/>
    <w:lvl w:ilvl="0" w:tplc="8C5417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645494"/>
    <w:multiLevelType w:val="hybridMultilevel"/>
    <w:tmpl w:val="24727528"/>
    <w:lvl w:ilvl="0" w:tplc="B2E8FE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AB2976"/>
    <w:multiLevelType w:val="hybridMultilevel"/>
    <w:tmpl w:val="3F340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A06617"/>
    <w:multiLevelType w:val="hybridMultilevel"/>
    <w:tmpl w:val="805A5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D67C5"/>
    <w:multiLevelType w:val="hybridMultilevel"/>
    <w:tmpl w:val="D8827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36B33F42"/>
    <w:multiLevelType w:val="hybridMultilevel"/>
    <w:tmpl w:val="7BCCE5E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3AC26A09"/>
    <w:multiLevelType w:val="hybridMultilevel"/>
    <w:tmpl w:val="87E62B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9A3A56"/>
    <w:multiLevelType w:val="hybridMultilevel"/>
    <w:tmpl w:val="A1BA0694"/>
    <w:lvl w:ilvl="0" w:tplc="07082E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7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0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B64F0"/>
    <w:multiLevelType w:val="hybridMultilevel"/>
    <w:tmpl w:val="7E02B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3"/>
  </w:num>
  <w:num w:numId="2">
    <w:abstractNumId w:val="33"/>
  </w:num>
  <w:num w:numId="3">
    <w:abstractNumId w:val="28"/>
  </w:num>
  <w:num w:numId="4">
    <w:abstractNumId w:val="26"/>
  </w:num>
  <w:num w:numId="5">
    <w:abstractNumId w:val="17"/>
  </w:num>
  <w:num w:numId="6">
    <w:abstractNumId w:val="37"/>
  </w:num>
  <w:num w:numId="7">
    <w:abstractNumId w:val="19"/>
  </w:num>
  <w:num w:numId="8">
    <w:abstractNumId w:val="45"/>
  </w:num>
  <w:num w:numId="9">
    <w:abstractNumId w:val="42"/>
  </w:num>
  <w:num w:numId="10">
    <w:abstractNumId w:val="15"/>
  </w:num>
  <w:num w:numId="11">
    <w:abstractNumId w:val="30"/>
  </w:num>
  <w:num w:numId="12">
    <w:abstractNumId w:val="11"/>
  </w:num>
  <w:num w:numId="13">
    <w:abstractNumId w:val="20"/>
  </w:num>
  <w:num w:numId="14">
    <w:abstractNumId w:val="0"/>
  </w:num>
  <w:num w:numId="15">
    <w:abstractNumId w:val="12"/>
  </w:num>
  <w:num w:numId="16">
    <w:abstractNumId w:val="13"/>
  </w:num>
  <w:num w:numId="17">
    <w:abstractNumId w:val="23"/>
  </w:num>
  <w:num w:numId="18">
    <w:abstractNumId w:val="9"/>
  </w:num>
  <w:num w:numId="19">
    <w:abstractNumId w:val="27"/>
  </w:num>
  <w:num w:numId="20">
    <w:abstractNumId w:val="21"/>
  </w:num>
  <w:num w:numId="21">
    <w:abstractNumId w:val="1"/>
  </w:num>
  <w:num w:numId="22">
    <w:abstractNumId w:val="38"/>
  </w:num>
  <w:num w:numId="23">
    <w:abstractNumId w:val="40"/>
  </w:num>
  <w:num w:numId="24">
    <w:abstractNumId w:val="39"/>
  </w:num>
  <w:num w:numId="25">
    <w:abstractNumId w:val="4"/>
  </w:num>
  <w:num w:numId="26">
    <w:abstractNumId w:val="32"/>
  </w:num>
  <w:num w:numId="27">
    <w:abstractNumId w:val="34"/>
  </w:num>
  <w:num w:numId="28">
    <w:abstractNumId w:val="10"/>
  </w:num>
  <w:num w:numId="29">
    <w:abstractNumId w:val="14"/>
  </w:num>
  <w:num w:numId="30">
    <w:abstractNumId w:val="25"/>
  </w:num>
  <w:num w:numId="31">
    <w:abstractNumId w:val="31"/>
  </w:num>
  <w:num w:numId="32">
    <w:abstractNumId w:val="3"/>
  </w:num>
  <w:num w:numId="33">
    <w:abstractNumId w:val="36"/>
  </w:num>
  <w:num w:numId="34">
    <w:abstractNumId w:val="44"/>
  </w:num>
  <w:num w:numId="35">
    <w:abstractNumId w:val="35"/>
  </w:num>
  <w:num w:numId="36">
    <w:abstractNumId w:val="5"/>
  </w:num>
  <w:num w:numId="37">
    <w:abstractNumId w:val="16"/>
  </w:num>
  <w:num w:numId="38">
    <w:abstractNumId w:val="18"/>
  </w:num>
  <w:num w:numId="39">
    <w:abstractNumId w:val="24"/>
  </w:num>
  <w:num w:numId="40">
    <w:abstractNumId w:val="41"/>
  </w:num>
  <w:num w:numId="41">
    <w:abstractNumId w:val="8"/>
  </w:num>
  <w:num w:numId="42">
    <w:abstractNumId w:val="29"/>
  </w:num>
  <w:num w:numId="43">
    <w:abstractNumId w:val="22"/>
  </w:num>
  <w:num w:numId="44">
    <w:abstractNumId w:val="6"/>
  </w:num>
  <w:num w:numId="45">
    <w:abstractNumId w:val="2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azNDA1MzS1sDRS0lEKTi0uzszPAykwrAUA82wOpSwAAAA="/>
  </w:docVars>
  <w:rsids>
    <w:rsidRoot w:val="004A63BE"/>
    <w:rsid w:val="000018A8"/>
    <w:rsid w:val="000540BE"/>
    <w:rsid w:val="000A7201"/>
    <w:rsid w:val="000E1E9B"/>
    <w:rsid w:val="000F035A"/>
    <w:rsid w:val="000F708A"/>
    <w:rsid w:val="0013658B"/>
    <w:rsid w:val="001704DB"/>
    <w:rsid w:val="001A4ECF"/>
    <w:rsid w:val="002A7DD9"/>
    <w:rsid w:val="00397646"/>
    <w:rsid w:val="003C47CC"/>
    <w:rsid w:val="003F1B46"/>
    <w:rsid w:val="00407F98"/>
    <w:rsid w:val="004423DC"/>
    <w:rsid w:val="004A63BE"/>
    <w:rsid w:val="004C19B1"/>
    <w:rsid w:val="00511714"/>
    <w:rsid w:val="00520BEF"/>
    <w:rsid w:val="005311E9"/>
    <w:rsid w:val="0054238A"/>
    <w:rsid w:val="0054555A"/>
    <w:rsid w:val="0055405E"/>
    <w:rsid w:val="00572D07"/>
    <w:rsid w:val="005774B8"/>
    <w:rsid w:val="0058541F"/>
    <w:rsid w:val="005B131E"/>
    <w:rsid w:val="005C4B54"/>
    <w:rsid w:val="005E5196"/>
    <w:rsid w:val="00604E1F"/>
    <w:rsid w:val="00624396"/>
    <w:rsid w:val="006424F3"/>
    <w:rsid w:val="006577FB"/>
    <w:rsid w:val="006713A3"/>
    <w:rsid w:val="00681322"/>
    <w:rsid w:val="006A0428"/>
    <w:rsid w:val="006C702D"/>
    <w:rsid w:val="00707A36"/>
    <w:rsid w:val="00715A83"/>
    <w:rsid w:val="0072757B"/>
    <w:rsid w:val="00760140"/>
    <w:rsid w:val="00785D57"/>
    <w:rsid w:val="00790200"/>
    <w:rsid w:val="007C0177"/>
    <w:rsid w:val="008051B0"/>
    <w:rsid w:val="008137B5"/>
    <w:rsid w:val="0083719C"/>
    <w:rsid w:val="00856B3B"/>
    <w:rsid w:val="00862F98"/>
    <w:rsid w:val="008A68F0"/>
    <w:rsid w:val="008B3B79"/>
    <w:rsid w:val="008C582D"/>
    <w:rsid w:val="00902AF7"/>
    <w:rsid w:val="00904A7F"/>
    <w:rsid w:val="00907F82"/>
    <w:rsid w:val="00923109"/>
    <w:rsid w:val="00965643"/>
    <w:rsid w:val="009B3D5C"/>
    <w:rsid w:val="009E2646"/>
    <w:rsid w:val="00A00DA6"/>
    <w:rsid w:val="00A335B4"/>
    <w:rsid w:val="00A53E92"/>
    <w:rsid w:val="00A703FC"/>
    <w:rsid w:val="00A81393"/>
    <w:rsid w:val="00A82346"/>
    <w:rsid w:val="00AC478D"/>
    <w:rsid w:val="00AC6F66"/>
    <w:rsid w:val="00AD0E13"/>
    <w:rsid w:val="00AF61C4"/>
    <w:rsid w:val="00B85DD8"/>
    <w:rsid w:val="00BA4014"/>
    <w:rsid w:val="00BA4A95"/>
    <w:rsid w:val="00BB4C78"/>
    <w:rsid w:val="00BD26CA"/>
    <w:rsid w:val="00C16A9E"/>
    <w:rsid w:val="00C45D1C"/>
    <w:rsid w:val="00C674BF"/>
    <w:rsid w:val="00C914DF"/>
    <w:rsid w:val="00C93E9B"/>
    <w:rsid w:val="00CA7D71"/>
    <w:rsid w:val="00D12A08"/>
    <w:rsid w:val="00D42171"/>
    <w:rsid w:val="00D909EC"/>
    <w:rsid w:val="00E02BDC"/>
    <w:rsid w:val="00E32F90"/>
    <w:rsid w:val="00E547AC"/>
    <w:rsid w:val="00E579D0"/>
    <w:rsid w:val="00EA06A6"/>
    <w:rsid w:val="00EA420E"/>
    <w:rsid w:val="00FA7AC4"/>
    <w:rsid w:val="00FB144B"/>
    <w:rsid w:val="00FC7347"/>
    <w:rsid w:val="00FE2992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81458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3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08C3-5806-4ADA-9163-C88436026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4</cp:revision>
  <cp:lastPrinted>2010-05-27T13:37:00Z</cp:lastPrinted>
  <dcterms:created xsi:type="dcterms:W3CDTF">2018-09-07T20:06:00Z</dcterms:created>
  <dcterms:modified xsi:type="dcterms:W3CDTF">2018-09-07T20:21:00Z</dcterms:modified>
</cp:coreProperties>
</file>